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8C43F" w14:textId="35F48EE1" w:rsidR="00EF5B89" w:rsidRPr="00775DC2" w:rsidRDefault="00EF5B89" w:rsidP="00EF5B89">
      <w:pPr>
        <w:rPr>
          <w:rFonts w:ascii="Arial Narrow" w:hAnsi="Arial Narrow"/>
          <w:bCs/>
          <w:szCs w:val="18"/>
        </w:rPr>
      </w:pPr>
      <w:r w:rsidRPr="00775DC2">
        <w:rPr>
          <w:rFonts w:ascii="Arial Narrow" w:hAnsi="Arial Narrow"/>
          <w:bCs/>
          <w:szCs w:val="18"/>
        </w:rPr>
        <w:t>Mellem</w:t>
      </w:r>
      <w:r w:rsidRPr="00775DC2">
        <w:rPr>
          <w:rFonts w:ascii="Arial Narrow" w:hAnsi="Arial Narrow"/>
          <w:bCs/>
          <w:szCs w:val="18"/>
        </w:rPr>
        <w:tab/>
      </w:r>
    </w:p>
    <w:p w14:paraId="775BD4D8" w14:textId="77777777" w:rsidR="00635164" w:rsidRPr="00775DC2" w:rsidRDefault="00635164" w:rsidP="00635164">
      <w:pPr>
        <w:rPr>
          <w:rFonts w:ascii="Arial Narrow" w:hAnsi="Arial Narrow"/>
          <w:bCs/>
          <w:szCs w:val="18"/>
        </w:rPr>
      </w:pPr>
      <w:r w:rsidRPr="00775DC2">
        <w:rPr>
          <w:rFonts w:ascii="Arial Narrow" w:hAnsi="Arial Narrow"/>
          <w:bCs/>
          <w:szCs w:val="18"/>
        </w:rPr>
        <w:t>[</w:t>
      </w:r>
      <w:r w:rsidRPr="00775DC2">
        <w:rPr>
          <w:rFonts w:ascii="Arial Narrow" w:hAnsi="Arial Narrow"/>
          <w:b/>
          <w:szCs w:val="18"/>
        </w:rPr>
        <w:t>navn</w:t>
      </w:r>
      <w:r w:rsidRPr="00775DC2">
        <w:rPr>
          <w:rFonts w:ascii="Arial Narrow" w:hAnsi="Arial Narrow"/>
          <w:bCs/>
          <w:szCs w:val="18"/>
        </w:rPr>
        <w:t>]</w:t>
      </w:r>
    </w:p>
    <w:p w14:paraId="190161C6" w14:textId="77777777" w:rsidR="00635164" w:rsidRPr="00775DC2" w:rsidRDefault="00635164" w:rsidP="00635164">
      <w:pPr>
        <w:rPr>
          <w:rFonts w:ascii="Arial Narrow" w:hAnsi="Arial Narrow"/>
          <w:bCs/>
          <w:szCs w:val="18"/>
        </w:rPr>
      </w:pPr>
      <w:r w:rsidRPr="00775DC2">
        <w:rPr>
          <w:rFonts w:ascii="Arial Narrow" w:hAnsi="Arial Narrow"/>
          <w:bCs/>
          <w:szCs w:val="18"/>
        </w:rPr>
        <w:t>[indsæt adresse]</w:t>
      </w:r>
    </w:p>
    <w:p w14:paraId="7432A967" w14:textId="5F4C2C3F" w:rsidR="00EF5B89" w:rsidRPr="00775DC2" w:rsidRDefault="00635164" w:rsidP="00EF5B89">
      <w:pPr>
        <w:rPr>
          <w:rFonts w:ascii="Arial Narrow" w:hAnsi="Arial Narrow"/>
          <w:bCs/>
          <w:szCs w:val="18"/>
        </w:rPr>
      </w:pPr>
      <w:r w:rsidRPr="00775DC2">
        <w:rPr>
          <w:rFonts w:ascii="Arial Narrow" w:hAnsi="Arial Narrow"/>
          <w:bCs/>
          <w:szCs w:val="18"/>
        </w:rPr>
        <w:t>[</w:t>
      </w:r>
      <w:r w:rsidR="00EF5B89" w:rsidRPr="00775DC2">
        <w:rPr>
          <w:rFonts w:ascii="Arial Narrow" w:hAnsi="Arial Narrow"/>
          <w:bCs/>
          <w:szCs w:val="18"/>
        </w:rPr>
        <w:t>CVR-nummer</w:t>
      </w:r>
      <w:r w:rsidRPr="00775DC2">
        <w:rPr>
          <w:rFonts w:ascii="Arial Narrow" w:hAnsi="Arial Narrow"/>
          <w:bCs/>
          <w:szCs w:val="18"/>
        </w:rPr>
        <w:t>]</w:t>
      </w:r>
    </w:p>
    <w:p w14:paraId="6328EFFE" w14:textId="77777777" w:rsidR="00EF5B89" w:rsidRPr="00775DC2" w:rsidRDefault="00EF5B89" w:rsidP="00EF5B89">
      <w:pPr>
        <w:rPr>
          <w:rFonts w:ascii="Arial Narrow" w:hAnsi="Arial Narrow"/>
          <w:bCs/>
          <w:szCs w:val="18"/>
        </w:rPr>
      </w:pPr>
    </w:p>
    <w:p w14:paraId="348BC6EE" w14:textId="6C265E6B" w:rsidR="00EF5B89" w:rsidRPr="00775DC2" w:rsidRDefault="00EF5B89" w:rsidP="00EF5B89">
      <w:pPr>
        <w:rPr>
          <w:rFonts w:ascii="Arial Narrow" w:hAnsi="Arial Narrow"/>
          <w:bCs/>
          <w:szCs w:val="18"/>
        </w:rPr>
      </w:pPr>
      <w:r w:rsidRPr="00775DC2">
        <w:rPr>
          <w:rFonts w:ascii="Arial Narrow" w:hAnsi="Arial Narrow"/>
          <w:bCs/>
          <w:szCs w:val="18"/>
        </w:rPr>
        <w:t>og</w:t>
      </w:r>
      <w:r w:rsidRPr="00775DC2">
        <w:rPr>
          <w:rFonts w:ascii="Arial Narrow" w:hAnsi="Arial Narrow"/>
          <w:bCs/>
          <w:szCs w:val="18"/>
        </w:rPr>
        <w:tab/>
      </w:r>
      <w:r w:rsidRPr="00775DC2">
        <w:rPr>
          <w:rFonts w:ascii="Arial Narrow" w:hAnsi="Arial Narrow"/>
          <w:bCs/>
          <w:szCs w:val="18"/>
        </w:rPr>
        <w:tab/>
      </w:r>
      <w:r w:rsidRPr="00775DC2">
        <w:rPr>
          <w:rFonts w:ascii="Arial Narrow" w:hAnsi="Arial Narrow"/>
          <w:bCs/>
          <w:szCs w:val="18"/>
        </w:rPr>
        <w:tab/>
      </w:r>
      <w:r w:rsidRPr="00775DC2">
        <w:rPr>
          <w:rFonts w:ascii="Arial Narrow" w:hAnsi="Arial Narrow"/>
          <w:bCs/>
          <w:szCs w:val="18"/>
        </w:rPr>
        <w:tab/>
      </w:r>
      <w:r w:rsidR="00635164" w:rsidRPr="00775DC2">
        <w:rPr>
          <w:rFonts w:ascii="Arial Narrow" w:hAnsi="Arial Narrow"/>
          <w:b/>
          <w:szCs w:val="18"/>
        </w:rPr>
        <w:t>XX</w:t>
      </w:r>
      <w:r w:rsidRPr="00775DC2">
        <w:rPr>
          <w:rFonts w:ascii="Arial Narrow" w:hAnsi="Arial Narrow"/>
          <w:b/>
          <w:szCs w:val="18"/>
        </w:rPr>
        <w:t>/</w:t>
      </w:r>
      <w:r w:rsidR="00635164" w:rsidRPr="00775DC2">
        <w:rPr>
          <w:rFonts w:ascii="Arial Narrow" w:hAnsi="Arial Narrow"/>
          <w:b/>
          <w:szCs w:val="18"/>
        </w:rPr>
        <w:t>XX</w:t>
      </w:r>
      <w:r w:rsidRPr="00775DC2">
        <w:rPr>
          <w:rFonts w:ascii="Arial Narrow" w:hAnsi="Arial Narrow"/>
          <w:b/>
          <w:szCs w:val="18"/>
        </w:rPr>
        <w:t>/20</w:t>
      </w:r>
      <w:r w:rsidR="00635164" w:rsidRPr="00775DC2">
        <w:rPr>
          <w:rFonts w:ascii="Arial Narrow" w:hAnsi="Arial Narrow"/>
          <w:b/>
          <w:szCs w:val="18"/>
        </w:rPr>
        <w:t>XX</w:t>
      </w:r>
    </w:p>
    <w:p w14:paraId="715B6243" w14:textId="77777777" w:rsidR="00EF5B89" w:rsidRPr="00775DC2" w:rsidRDefault="00EF5B89" w:rsidP="00EF5B89">
      <w:pPr>
        <w:rPr>
          <w:rFonts w:ascii="Arial Narrow" w:hAnsi="Arial Narrow"/>
          <w:bCs/>
          <w:szCs w:val="18"/>
        </w:rPr>
      </w:pPr>
    </w:p>
    <w:p w14:paraId="59D5A152" w14:textId="77777777" w:rsidR="00EF5B89" w:rsidRPr="00775DC2" w:rsidRDefault="00EF5B89" w:rsidP="00EF5B89">
      <w:pPr>
        <w:rPr>
          <w:rFonts w:ascii="Arial Narrow" w:hAnsi="Arial Narrow"/>
          <w:bCs/>
          <w:szCs w:val="18"/>
        </w:rPr>
      </w:pPr>
      <w:r w:rsidRPr="00775DC2">
        <w:rPr>
          <w:rFonts w:ascii="Arial Narrow" w:hAnsi="Arial Narrow"/>
          <w:bCs/>
          <w:szCs w:val="18"/>
        </w:rPr>
        <w:t>[</w:t>
      </w:r>
      <w:r w:rsidRPr="00775DC2">
        <w:rPr>
          <w:rFonts w:ascii="Arial Narrow" w:hAnsi="Arial Narrow"/>
          <w:b/>
          <w:szCs w:val="18"/>
        </w:rPr>
        <w:t>navn</w:t>
      </w:r>
      <w:r w:rsidRPr="00775DC2">
        <w:rPr>
          <w:rFonts w:ascii="Arial Narrow" w:hAnsi="Arial Narrow"/>
          <w:bCs/>
          <w:szCs w:val="18"/>
        </w:rPr>
        <w:t>]</w:t>
      </w:r>
    </w:p>
    <w:p w14:paraId="739A9FBA" w14:textId="77777777" w:rsidR="00EF5B89" w:rsidRPr="00775DC2" w:rsidRDefault="00EF5B89" w:rsidP="00EF5B89">
      <w:pPr>
        <w:rPr>
          <w:rFonts w:ascii="Arial Narrow" w:hAnsi="Arial Narrow"/>
          <w:bCs/>
          <w:szCs w:val="18"/>
        </w:rPr>
      </w:pPr>
      <w:r w:rsidRPr="00775DC2">
        <w:rPr>
          <w:rFonts w:ascii="Arial Narrow" w:hAnsi="Arial Narrow"/>
          <w:bCs/>
          <w:szCs w:val="18"/>
        </w:rPr>
        <w:t>[indsæt adresse]</w:t>
      </w:r>
    </w:p>
    <w:p w14:paraId="14A591C0" w14:textId="77777777" w:rsidR="00EF5B89" w:rsidRPr="00775DC2" w:rsidRDefault="00EF5B89" w:rsidP="00EF5B89">
      <w:pPr>
        <w:rPr>
          <w:rFonts w:ascii="Arial Narrow" w:hAnsi="Arial Narrow"/>
          <w:bCs/>
          <w:szCs w:val="18"/>
        </w:rPr>
      </w:pPr>
      <w:r w:rsidRPr="00775DC2">
        <w:rPr>
          <w:rFonts w:ascii="Arial Narrow" w:hAnsi="Arial Narrow"/>
          <w:bCs/>
          <w:szCs w:val="18"/>
        </w:rPr>
        <w:t>(herefter kaldt ved fornavn)</w:t>
      </w:r>
    </w:p>
    <w:p w14:paraId="41EBED3F" w14:textId="77777777" w:rsidR="005C1CA7" w:rsidRPr="00775DC2" w:rsidRDefault="005C1CA7" w:rsidP="00EF5B89">
      <w:pPr>
        <w:rPr>
          <w:rFonts w:ascii="Arial Narrow" w:hAnsi="Arial Narrow"/>
          <w:b/>
          <w:sz w:val="28"/>
        </w:rPr>
      </w:pPr>
    </w:p>
    <w:p w14:paraId="205D34DB" w14:textId="22B62D13" w:rsidR="00EF5B89" w:rsidRPr="00775DC2" w:rsidRDefault="00EF5B89" w:rsidP="00EF5B89">
      <w:pPr>
        <w:rPr>
          <w:rFonts w:ascii="Arial Narrow" w:hAnsi="Arial Narrow"/>
          <w:bCs/>
          <w:szCs w:val="18"/>
        </w:rPr>
      </w:pPr>
      <w:r w:rsidRPr="00775DC2">
        <w:rPr>
          <w:rFonts w:ascii="Arial Narrow" w:hAnsi="Arial Narrow"/>
          <w:bCs/>
          <w:szCs w:val="18"/>
        </w:rPr>
        <w:t>er dags dato indgået følgende</w:t>
      </w:r>
    </w:p>
    <w:p w14:paraId="0BCDD774" w14:textId="3E22F557" w:rsidR="00E71E60" w:rsidRPr="00775DC2" w:rsidRDefault="0016062F" w:rsidP="00EF5B89">
      <w:pPr>
        <w:rPr>
          <w:rFonts w:ascii="Arial Narrow" w:hAnsi="Arial Narrow"/>
          <w:b/>
          <w:sz w:val="28"/>
        </w:rPr>
      </w:pPr>
      <w:r w:rsidRPr="00775DC2">
        <w:rPr>
          <w:rFonts w:ascii="Arial Narrow" w:hAnsi="Arial Narrow"/>
          <w:b/>
          <w:sz w:val="28"/>
        </w:rPr>
        <w:t xml:space="preserve">Samarbejdsaftale </w:t>
      </w:r>
      <w:bookmarkStart w:id="0" w:name="_Hlk63426588"/>
      <w:r w:rsidRPr="00775DC2">
        <w:rPr>
          <w:rFonts w:ascii="Arial Narrow" w:hAnsi="Arial Narrow"/>
          <w:b/>
          <w:sz w:val="28"/>
        </w:rPr>
        <w:t xml:space="preserve">vedrørende </w:t>
      </w:r>
      <w:bookmarkEnd w:id="0"/>
      <w:r w:rsidR="008D7599" w:rsidRPr="00775DC2">
        <w:rPr>
          <w:rFonts w:ascii="Arial Narrow" w:hAnsi="Arial Narrow"/>
          <w:b/>
          <w:sz w:val="28"/>
        </w:rPr>
        <w:t xml:space="preserve">brug af billeder og/eller videoer på </w:t>
      </w:r>
      <w:r w:rsidR="00635164" w:rsidRPr="00775DC2">
        <w:rPr>
          <w:rFonts w:ascii="Arial Narrow" w:hAnsi="Arial Narrow"/>
          <w:b/>
          <w:sz w:val="28"/>
        </w:rPr>
        <w:t>[</w:t>
      </w:r>
      <w:r w:rsidR="0074620D" w:rsidRPr="00775DC2">
        <w:rPr>
          <w:rFonts w:ascii="Arial Narrow" w:hAnsi="Arial Narrow"/>
          <w:b/>
          <w:sz w:val="28"/>
        </w:rPr>
        <w:t xml:space="preserve">udfyld] </w:t>
      </w:r>
      <w:r w:rsidR="0074620D" w:rsidRPr="00775DC2">
        <w:rPr>
          <w:rFonts w:ascii="Arial Narrow" w:hAnsi="Arial Narrow"/>
          <w:bCs/>
          <w:i/>
          <w:iCs/>
          <w:sz w:val="28"/>
        </w:rPr>
        <w:t>Eksempel: rideforbund.d</w:t>
      </w:r>
      <w:r w:rsidR="000B7D01" w:rsidRPr="00775DC2">
        <w:rPr>
          <w:rFonts w:ascii="Arial Narrow" w:hAnsi="Arial Narrow"/>
          <w:bCs/>
          <w:i/>
          <w:iCs/>
          <w:sz w:val="28"/>
        </w:rPr>
        <w:t>k</w:t>
      </w:r>
      <w:r w:rsidR="008D7599" w:rsidRPr="00775DC2">
        <w:rPr>
          <w:rFonts w:ascii="Arial Narrow" w:hAnsi="Arial Narrow"/>
          <w:bCs/>
          <w:i/>
          <w:iCs/>
          <w:sz w:val="28"/>
        </w:rPr>
        <w:t xml:space="preserve"> og</w:t>
      </w:r>
      <w:r w:rsidR="000B7D01" w:rsidRPr="00775DC2">
        <w:rPr>
          <w:rFonts w:ascii="Arial Narrow" w:hAnsi="Arial Narrow"/>
          <w:bCs/>
          <w:i/>
          <w:iCs/>
          <w:sz w:val="28"/>
        </w:rPr>
        <w:t xml:space="preserve"> Dansk Ride Forbunds</w:t>
      </w:r>
      <w:r w:rsidR="008D7599" w:rsidRPr="00775DC2">
        <w:rPr>
          <w:rFonts w:ascii="Arial Narrow" w:hAnsi="Arial Narrow"/>
          <w:bCs/>
          <w:i/>
          <w:iCs/>
          <w:sz w:val="28"/>
        </w:rPr>
        <w:t xml:space="preserve"> sociale medier</w:t>
      </w:r>
    </w:p>
    <w:p w14:paraId="1B43E15E" w14:textId="50D6227D" w:rsidR="00F11C4D" w:rsidRPr="00775DC2" w:rsidRDefault="0016062F" w:rsidP="00837B0E">
      <w:pPr>
        <w:pStyle w:val="Listeafsnit"/>
        <w:numPr>
          <w:ilvl w:val="0"/>
          <w:numId w:val="1"/>
        </w:numPr>
        <w:rPr>
          <w:rFonts w:ascii="Arial Narrow" w:hAnsi="Arial Narrow"/>
        </w:rPr>
      </w:pPr>
      <w:r w:rsidRPr="00775DC2">
        <w:rPr>
          <w:rFonts w:ascii="Arial Narrow" w:hAnsi="Arial Narrow"/>
          <w:b/>
        </w:rPr>
        <w:t>Formål</w:t>
      </w:r>
      <w:r w:rsidR="00DF7A71" w:rsidRPr="00775DC2">
        <w:rPr>
          <w:rFonts w:ascii="Arial Narrow" w:hAnsi="Arial Narrow"/>
          <w:b/>
        </w:rPr>
        <w:t xml:space="preserve"> </w:t>
      </w:r>
      <w:r w:rsidR="00E5529B" w:rsidRPr="00775DC2">
        <w:rPr>
          <w:rFonts w:ascii="Arial Narrow" w:hAnsi="Arial Narrow"/>
          <w:b/>
        </w:rPr>
        <w:t>og deres forpligtelser, hvor skal billede/video bruges (hjemmeside og sociale medier)</w:t>
      </w:r>
      <w:r w:rsidR="00E60049" w:rsidRPr="00775DC2">
        <w:rPr>
          <w:rFonts w:ascii="Arial Narrow" w:hAnsi="Arial Narrow"/>
          <w:b/>
        </w:rPr>
        <w:br/>
      </w:r>
      <w:r w:rsidR="00837B0E" w:rsidRPr="00775DC2">
        <w:rPr>
          <w:rFonts w:ascii="Arial Narrow" w:hAnsi="Arial Narrow"/>
        </w:rPr>
        <w:t>[Udfyld]</w:t>
      </w:r>
      <w:r w:rsidR="00837B0E" w:rsidRPr="00775DC2">
        <w:rPr>
          <w:rFonts w:ascii="Arial Narrow" w:hAnsi="Arial Narrow"/>
        </w:rPr>
        <w:br/>
      </w:r>
      <w:r w:rsidR="003F1244" w:rsidRPr="00775DC2">
        <w:rPr>
          <w:rFonts w:ascii="Arial Narrow" w:hAnsi="Arial Narrow"/>
          <w:i/>
          <w:iCs/>
        </w:rPr>
        <w:t xml:space="preserve">Eksempel: </w:t>
      </w:r>
      <w:r w:rsidR="004872F1" w:rsidRPr="00775DC2">
        <w:rPr>
          <w:rFonts w:ascii="Arial Narrow" w:hAnsi="Arial Narrow"/>
          <w:i/>
          <w:iCs/>
        </w:rPr>
        <w:t>Formålet med de pågældende billeder og/eller videoer er</w:t>
      </w:r>
      <w:r w:rsidR="00F725C3" w:rsidRPr="00775DC2">
        <w:rPr>
          <w:rFonts w:ascii="Arial Narrow" w:hAnsi="Arial Narrow"/>
          <w:i/>
          <w:iCs/>
        </w:rPr>
        <w:t xml:space="preserve"> først og fremmest at sprede budskabet om DRF’s </w:t>
      </w:r>
      <w:r w:rsidR="00837B0E" w:rsidRPr="00775DC2">
        <w:rPr>
          <w:rFonts w:ascii="Arial Narrow" w:hAnsi="Arial Narrow"/>
          <w:i/>
          <w:iCs/>
        </w:rPr>
        <w:t xml:space="preserve">aktiviteter. </w:t>
      </w:r>
      <w:r w:rsidR="00F725C3" w:rsidRPr="00775DC2">
        <w:rPr>
          <w:rFonts w:ascii="Arial Narrow" w:hAnsi="Arial Narrow"/>
          <w:i/>
          <w:iCs/>
        </w:rPr>
        <w:t>Derudover</w:t>
      </w:r>
      <w:r w:rsidR="005E7CAB" w:rsidRPr="00775DC2">
        <w:rPr>
          <w:rFonts w:ascii="Arial Narrow" w:hAnsi="Arial Narrow"/>
          <w:i/>
          <w:iCs/>
        </w:rPr>
        <w:t xml:space="preserve"> </w:t>
      </w:r>
      <w:r w:rsidR="003D5624" w:rsidRPr="00775DC2">
        <w:rPr>
          <w:rFonts w:ascii="Arial Narrow" w:hAnsi="Arial Narrow"/>
          <w:i/>
          <w:iCs/>
        </w:rPr>
        <w:t>er der mulighed for, at billeder og/eller video efterfølgende vil blive brugt</w:t>
      </w:r>
      <w:r w:rsidR="004A5971" w:rsidRPr="00775DC2">
        <w:rPr>
          <w:rFonts w:ascii="Arial Narrow" w:hAnsi="Arial Narrow"/>
          <w:i/>
          <w:iCs/>
        </w:rPr>
        <w:t xml:space="preserve"> i forbindelse med de nyheder, DRF udgiver. </w:t>
      </w:r>
      <w:r w:rsidR="00866523" w:rsidRPr="00775DC2">
        <w:rPr>
          <w:rFonts w:ascii="Arial Narrow" w:hAnsi="Arial Narrow"/>
          <w:i/>
          <w:iCs/>
        </w:rPr>
        <w:t>Billederne</w:t>
      </w:r>
      <w:r w:rsidR="00837B0E" w:rsidRPr="00775DC2">
        <w:rPr>
          <w:rFonts w:ascii="Arial Narrow" w:hAnsi="Arial Narrow"/>
          <w:i/>
          <w:iCs/>
        </w:rPr>
        <w:t xml:space="preserve"> kan blive brugt på rideforbund.dk og DRF’s sociale medier.</w:t>
      </w:r>
    </w:p>
    <w:p w14:paraId="465A5DF9" w14:textId="2D9CAF80" w:rsidR="004F4552" w:rsidRPr="00775DC2" w:rsidRDefault="004F4552" w:rsidP="000F261A">
      <w:pPr>
        <w:pStyle w:val="Listeafsnit"/>
        <w:numPr>
          <w:ilvl w:val="0"/>
          <w:numId w:val="1"/>
        </w:numPr>
        <w:rPr>
          <w:rFonts w:ascii="Arial Narrow" w:hAnsi="Arial Narrow"/>
          <w:b/>
          <w:bCs/>
        </w:rPr>
      </w:pPr>
      <w:r w:rsidRPr="00775DC2">
        <w:rPr>
          <w:rFonts w:ascii="Arial Narrow" w:hAnsi="Arial Narrow"/>
          <w:b/>
          <w:bCs/>
        </w:rPr>
        <w:t>Forpligtelser</w:t>
      </w:r>
    </w:p>
    <w:p w14:paraId="16D96028" w14:textId="16125097" w:rsidR="00837B0E" w:rsidRPr="00775DC2" w:rsidRDefault="00837B0E" w:rsidP="004F4552">
      <w:pPr>
        <w:pStyle w:val="Listeafsnit"/>
        <w:rPr>
          <w:rFonts w:ascii="Arial Narrow" w:hAnsi="Arial Narrow"/>
        </w:rPr>
      </w:pPr>
      <w:r w:rsidRPr="00775DC2">
        <w:rPr>
          <w:rFonts w:ascii="Arial Narrow" w:hAnsi="Arial Narrow"/>
        </w:rPr>
        <w:t>[Udfyld]</w:t>
      </w:r>
    </w:p>
    <w:p w14:paraId="6F05890E" w14:textId="57168AD8" w:rsidR="004F4552" w:rsidRPr="00775DC2" w:rsidRDefault="00837B0E" w:rsidP="00520843">
      <w:pPr>
        <w:pStyle w:val="Listeafsnit"/>
        <w:spacing w:line="276" w:lineRule="auto"/>
        <w:rPr>
          <w:rFonts w:ascii="Arial Narrow" w:hAnsi="Arial Narrow"/>
          <w:i/>
          <w:iCs/>
        </w:rPr>
      </w:pPr>
      <w:r w:rsidRPr="00775DC2">
        <w:rPr>
          <w:rFonts w:ascii="Arial Narrow" w:hAnsi="Arial Narrow"/>
          <w:i/>
          <w:iCs/>
        </w:rPr>
        <w:t xml:space="preserve">Eksempel: </w:t>
      </w:r>
      <w:r w:rsidR="004F4552" w:rsidRPr="00775DC2">
        <w:rPr>
          <w:rFonts w:ascii="Arial Narrow" w:hAnsi="Arial Narrow"/>
          <w:i/>
          <w:iCs/>
        </w:rPr>
        <w:t>Dansk Ride Forbund ønsker at benytte billede</w:t>
      </w:r>
      <w:r w:rsidR="00F46352" w:rsidRPr="00775DC2">
        <w:rPr>
          <w:rFonts w:ascii="Arial Narrow" w:hAnsi="Arial Narrow"/>
          <w:i/>
          <w:iCs/>
        </w:rPr>
        <w:t>r</w:t>
      </w:r>
      <w:r w:rsidR="004F4552" w:rsidRPr="00775DC2">
        <w:rPr>
          <w:rFonts w:ascii="Arial Narrow" w:hAnsi="Arial Narrow"/>
          <w:i/>
          <w:iCs/>
        </w:rPr>
        <w:t xml:space="preserve"> og/eller video på sin hjemmeside rideforbund.dk</w:t>
      </w:r>
      <w:r w:rsidR="00A21321" w:rsidRPr="00775DC2">
        <w:rPr>
          <w:rFonts w:ascii="Arial Narrow" w:hAnsi="Arial Narrow"/>
          <w:i/>
          <w:iCs/>
        </w:rPr>
        <w:t xml:space="preserve"> samt </w:t>
      </w:r>
      <w:r w:rsidR="004F4552" w:rsidRPr="00775DC2">
        <w:rPr>
          <w:rFonts w:ascii="Arial Narrow" w:hAnsi="Arial Narrow"/>
          <w:i/>
          <w:iCs/>
        </w:rPr>
        <w:t>på Facebook</w:t>
      </w:r>
      <w:r w:rsidR="00A21321" w:rsidRPr="00775DC2">
        <w:rPr>
          <w:rFonts w:ascii="Arial Narrow" w:hAnsi="Arial Narrow"/>
          <w:i/>
          <w:iCs/>
        </w:rPr>
        <w:t xml:space="preserve">, </w:t>
      </w:r>
      <w:r w:rsidR="004F4552" w:rsidRPr="00775DC2">
        <w:rPr>
          <w:rFonts w:ascii="Arial Narrow" w:hAnsi="Arial Narrow"/>
          <w:i/>
          <w:iCs/>
        </w:rPr>
        <w:t>Instagram</w:t>
      </w:r>
      <w:r w:rsidR="00A21321" w:rsidRPr="00775DC2">
        <w:rPr>
          <w:rFonts w:ascii="Arial Narrow" w:hAnsi="Arial Narrow"/>
          <w:i/>
          <w:iCs/>
        </w:rPr>
        <w:t xml:space="preserve"> og LinkedIn</w:t>
      </w:r>
      <w:r w:rsidR="007E6190" w:rsidRPr="00775DC2">
        <w:rPr>
          <w:rFonts w:ascii="Arial Narrow" w:hAnsi="Arial Narrow"/>
          <w:i/>
          <w:iCs/>
        </w:rPr>
        <w:t>.</w:t>
      </w:r>
    </w:p>
    <w:p w14:paraId="404E4D92" w14:textId="077D47B4" w:rsidR="00520843" w:rsidRPr="00775DC2" w:rsidRDefault="0016062F" w:rsidP="00520843">
      <w:pPr>
        <w:pStyle w:val="Listeafsnit"/>
        <w:numPr>
          <w:ilvl w:val="0"/>
          <w:numId w:val="1"/>
        </w:numPr>
        <w:spacing w:line="276" w:lineRule="auto"/>
        <w:rPr>
          <w:rFonts w:ascii="Arial Narrow" w:hAnsi="Arial Narrow"/>
        </w:rPr>
      </w:pPr>
      <w:r w:rsidRPr="00775DC2">
        <w:rPr>
          <w:rFonts w:ascii="Arial Narrow" w:hAnsi="Arial Narrow"/>
          <w:b/>
          <w:bCs/>
        </w:rPr>
        <w:t>Rettigheder</w:t>
      </w:r>
      <w:r w:rsidR="00520843" w:rsidRPr="00775DC2">
        <w:rPr>
          <w:rFonts w:ascii="Arial Narrow" w:hAnsi="Arial Narrow"/>
          <w:b/>
          <w:bCs/>
        </w:rPr>
        <w:br/>
      </w:r>
      <w:r w:rsidR="00520843" w:rsidRPr="00775DC2">
        <w:rPr>
          <w:rFonts w:ascii="Arial Narrow" w:hAnsi="Arial Narrow"/>
        </w:rPr>
        <w:t>[Udfyld]</w:t>
      </w:r>
    </w:p>
    <w:p w14:paraId="1C6931CB" w14:textId="7393A638" w:rsidR="000F261A" w:rsidRPr="00775DC2" w:rsidRDefault="00520843" w:rsidP="00520843">
      <w:pPr>
        <w:pStyle w:val="Listeafsnit"/>
        <w:spacing w:line="276" w:lineRule="auto"/>
        <w:rPr>
          <w:rFonts w:ascii="Arial Narrow" w:hAnsi="Arial Narrow"/>
          <w:i/>
          <w:iCs/>
        </w:rPr>
      </w:pPr>
      <w:r w:rsidRPr="00775DC2">
        <w:rPr>
          <w:rFonts w:ascii="Arial Narrow" w:hAnsi="Arial Narrow"/>
          <w:i/>
          <w:iCs/>
        </w:rPr>
        <w:t>E</w:t>
      </w:r>
      <w:r w:rsidR="00765858" w:rsidRPr="00775DC2">
        <w:rPr>
          <w:rFonts w:ascii="Arial Narrow" w:hAnsi="Arial Narrow"/>
          <w:i/>
          <w:iCs/>
        </w:rPr>
        <w:t xml:space="preserve">ksempel: </w:t>
      </w:r>
      <w:r w:rsidR="0016062F" w:rsidRPr="00775DC2">
        <w:rPr>
          <w:rFonts w:ascii="Arial Narrow" w:hAnsi="Arial Narrow"/>
          <w:i/>
          <w:iCs/>
        </w:rPr>
        <w:t xml:space="preserve">De videoer og billeder, der bliver </w:t>
      </w:r>
      <w:r w:rsidR="00CF1E06" w:rsidRPr="00775DC2">
        <w:rPr>
          <w:rFonts w:ascii="Arial Narrow" w:hAnsi="Arial Narrow"/>
          <w:i/>
          <w:iCs/>
        </w:rPr>
        <w:t>lavet i forbindelse med</w:t>
      </w:r>
      <w:r w:rsidR="0016062F" w:rsidRPr="00775DC2">
        <w:rPr>
          <w:rFonts w:ascii="Arial Narrow" w:hAnsi="Arial Narrow"/>
          <w:i/>
          <w:iCs/>
        </w:rPr>
        <w:t xml:space="preserve"> Dansk Ride Forbunds </w:t>
      </w:r>
      <w:r w:rsidR="00CF1E06" w:rsidRPr="00775DC2">
        <w:rPr>
          <w:rFonts w:ascii="Arial Narrow" w:hAnsi="Arial Narrow"/>
          <w:i/>
          <w:iCs/>
        </w:rPr>
        <w:t>besøg</w:t>
      </w:r>
      <w:r w:rsidR="0016062F" w:rsidRPr="00775DC2">
        <w:rPr>
          <w:rFonts w:ascii="Arial Narrow" w:hAnsi="Arial Narrow"/>
          <w:i/>
          <w:iCs/>
        </w:rPr>
        <w:t>, kan efterfølgende blive klippet og redigeret i markedsføringsøjemed.</w:t>
      </w:r>
      <w:r w:rsidR="00BA161A" w:rsidRPr="00775DC2">
        <w:rPr>
          <w:rFonts w:ascii="Arial Narrow" w:hAnsi="Arial Narrow"/>
          <w:i/>
          <w:iCs/>
        </w:rPr>
        <w:t xml:space="preserve"> Samtidig kan Dansk Ride Forbund gøre brug </w:t>
      </w:r>
      <w:r w:rsidR="001B1886" w:rsidRPr="00775DC2">
        <w:rPr>
          <w:rFonts w:ascii="Arial Narrow" w:hAnsi="Arial Narrow"/>
          <w:i/>
          <w:iCs/>
        </w:rPr>
        <w:t xml:space="preserve">af </w:t>
      </w:r>
      <w:r w:rsidR="00CF1E06" w:rsidRPr="00775DC2">
        <w:rPr>
          <w:rFonts w:ascii="Arial Narrow" w:hAnsi="Arial Narrow"/>
          <w:i/>
          <w:iCs/>
        </w:rPr>
        <w:t>både</w:t>
      </w:r>
      <w:r w:rsidR="00BA161A" w:rsidRPr="00775DC2">
        <w:rPr>
          <w:rFonts w:ascii="Arial Narrow" w:hAnsi="Arial Narrow"/>
          <w:i/>
          <w:iCs/>
        </w:rPr>
        <w:t xml:space="preserve"> videoer og billeder på </w:t>
      </w:r>
      <w:r w:rsidR="001B1886" w:rsidRPr="00775DC2">
        <w:rPr>
          <w:rFonts w:ascii="Arial Narrow" w:hAnsi="Arial Narrow"/>
          <w:i/>
          <w:iCs/>
        </w:rPr>
        <w:t>sine</w:t>
      </w:r>
      <w:r w:rsidR="00BA161A" w:rsidRPr="00775DC2">
        <w:rPr>
          <w:rFonts w:ascii="Arial Narrow" w:hAnsi="Arial Narrow"/>
          <w:i/>
          <w:iCs/>
        </w:rPr>
        <w:t xml:space="preserve"> egne medier i fremtiden.</w:t>
      </w:r>
    </w:p>
    <w:p w14:paraId="03A4B18F" w14:textId="77777777" w:rsidR="005C1CA7" w:rsidRPr="00775DC2" w:rsidRDefault="005C1CA7" w:rsidP="00A63431">
      <w:pPr>
        <w:pBdr>
          <w:bottom w:val="single" w:sz="4" w:space="1" w:color="auto"/>
        </w:pBdr>
        <w:rPr>
          <w:rFonts w:ascii="Arial Narrow" w:hAnsi="Arial Narrow" w:cstheme="minorHAnsi"/>
        </w:rPr>
      </w:pPr>
    </w:p>
    <w:p w14:paraId="07CCEFA3" w14:textId="77777777" w:rsidR="005C1CA7" w:rsidRPr="00775DC2" w:rsidRDefault="005C1CA7" w:rsidP="00A63431">
      <w:pPr>
        <w:pBdr>
          <w:bottom w:val="single" w:sz="4" w:space="1" w:color="auto"/>
        </w:pBdr>
        <w:rPr>
          <w:rFonts w:ascii="Arial Narrow" w:hAnsi="Arial Narrow" w:cstheme="minorHAnsi"/>
        </w:rPr>
      </w:pPr>
    </w:p>
    <w:p w14:paraId="39230EF0" w14:textId="77777777" w:rsidR="005C1CA7" w:rsidRPr="00775DC2" w:rsidRDefault="005C1CA7" w:rsidP="00A63431">
      <w:pPr>
        <w:pBdr>
          <w:bottom w:val="single" w:sz="4" w:space="1" w:color="auto"/>
        </w:pBdr>
        <w:rPr>
          <w:rFonts w:ascii="Arial Narrow" w:hAnsi="Arial Narrow" w:cstheme="minorHAnsi"/>
        </w:rPr>
      </w:pPr>
    </w:p>
    <w:p w14:paraId="68C31F33" w14:textId="77777777" w:rsidR="005C1CA7" w:rsidRPr="00775DC2" w:rsidRDefault="005C1CA7" w:rsidP="00A63431">
      <w:pPr>
        <w:pBdr>
          <w:bottom w:val="single" w:sz="4" w:space="1" w:color="auto"/>
        </w:pBdr>
        <w:rPr>
          <w:rFonts w:ascii="Arial Narrow" w:hAnsi="Arial Narrow" w:cstheme="minorHAnsi"/>
        </w:rPr>
      </w:pPr>
    </w:p>
    <w:p w14:paraId="6DC6F444" w14:textId="77777777" w:rsidR="005C1CA7" w:rsidRPr="00775DC2" w:rsidRDefault="005C1CA7" w:rsidP="00A63431">
      <w:pPr>
        <w:pBdr>
          <w:bottom w:val="single" w:sz="4" w:space="1" w:color="auto"/>
        </w:pBdr>
        <w:rPr>
          <w:rFonts w:ascii="Arial Narrow" w:hAnsi="Arial Narrow" w:cstheme="minorHAnsi"/>
        </w:rPr>
      </w:pPr>
    </w:p>
    <w:p w14:paraId="17493214" w14:textId="3D54BEFF" w:rsidR="00A63431" w:rsidRPr="00775DC2" w:rsidRDefault="00A63431" w:rsidP="00A63431">
      <w:pPr>
        <w:pBdr>
          <w:bottom w:val="single" w:sz="4" w:space="1" w:color="auto"/>
        </w:pBdr>
        <w:rPr>
          <w:rFonts w:ascii="Arial Narrow" w:hAnsi="Arial Narrow" w:cstheme="minorHAnsi"/>
        </w:rPr>
      </w:pPr>
      <w:r w:rsidRPr="00775DC2">
        <w:rPr>
          <w:rFonts w:ascii="Arial Narrow" w:hAnsi="Arial Narrow" w:cstheme="minorHAnsi"/>
        </w:rPr>
        <w:t>Jeg bekræfter hermed, at jeg har læst og forstået samarbejdsaftalen vedrørende</w:t>
      </w:r>
      <w:r w:rsidR="00CF1E06" w:rsidRPr="00775DC2">
        <w:rPr>
          <w:rFonts w:ascii="Arial Narrow" w:hAnsi="Arial Narrow" w:cstheme="minorHAnsi"/>
        </w:rPr>
        <w:t xml:space="preserve"> Dansk Ride Forbunds</w:t>
      </w:r>
      <w:r w:rsidRPr="00775DC2">
        <w:rPr>
          <w:rFonts w:ascii="Arial Narrow" w:hAnsi="Arial Narrow" w:cstheme="minorHAnsi"/>
        </w:rPr>
        <w:t xml:space="preserve"> </w:t>
      </w:r>
      <w:r w:rsidR="00CF1E06" w:rsidRPr="00775DC2">
        <w:rPr>
          <w:rFonts w:ascii="Arial Narrow" w:hAnsi="Arial Narrow" w:cstheme="minorHAnsi"/>
        </w:rPr>
        <w:t>brug af billeder og/eller video</w:t>
      </w:r>
    </w:p>
    <w:p w14:paraId="6690D2DA" w14:textId="77777777" w:rsidR="00A63431" w:rsidRPr="00775DC2" w:rsidRDefault="00A63431" w:rsidP="00A63431">
      <w:pPr>
        <w:pBdr>
          <w:bottom w:val="single" w:sz="4" w:space="1" w:color="auto"/>
        </w:pBdr>
        <w:rPr>
          <w:rFonts w:ascii="Arial Narrow" w:hAnsi="Arial Narrow" w:cstheme="minorHAnsi"/>
        </w:rPr>
      </w:pPr>
    </w:p>
    <w:p w14:paraId="4CDFF74B" w14:textId="6E12E966" w:rsidR="00A63431" w:rsidRPr="00775DC2" w:rsidRDefault="00A63431" w:rsidP="00A63431">
      <w:pPr>
        <w:pBdr>
          <w:bottom w:val="single" w:sz="4" w:space="1" w:color="auto"/>
        </w:pBdr>
        <w:rPr>
          <w:rFonts w:ascii="Arial Narrow" w:hAnsi="Arial Narrow" w:cstheme="minorHAnsi"/>
        </w:rPr>
      </w:pPr>
      <w:r w:rsidRPr="00775DC2">
        <w:rPr>
          <w:rFonts w:ascii="Arial Narrow" w:hAnsi="Arial Narrow" w:cstheme="minorHAnsi"/>
        </w:rPr>
        <w:t>Navn</w:t>
      </w:r>
    </w:p>
    <w:p w14:paraId="471EDAED" w14:textId="77777777" w:rsidR="00A63431" w:rsidRPr="00775DC2" w:rsidRDefault="00A63431" w:rsidP="00A63431">
      <w:pPr>
        <w:rPr>
          <w:rFonts w:ascii="Arial Narrow" w:hAnsi="Arial Narrow" w:cstheme="minorHAnsi"/>
        </w:rPr>
      </w:pPr>
    </w:p>
    <w:p w14:paraId="05C19868" w14:textId="77777777" w:rsidR="00A63431" w:rsidRPr="00775DC2" w:rsidRDefault="00A63431" w:rsidP="00A63431">
      <w:pPr>
        <w:pBdr>
          <w:bottom w:val="single" w:sz="4" w:space="1" w:color="auto"/>
        </w:pBdr>
        <w:rPr>
          <w:rFonts w:ascii="Arial Narrow" w:hAnsi="Arial Narrow" w:cstheme="minorHAnsi"/>
        </w:rPr>
      </w:pPr>
      <w:r w:rsidRPr="00775DC2">
        <w:rPr>
          <w:rFonts w:ascii="Arial Narrow" w:hAnsi="Arial Narrow" w:cstheme="minorHAnsi"/>
        </w:rPr>
        <w:t>Dato</w:t>
      </w:r>
    </w:p>
    <w:p w14:paraId="6F008D3E" w14:textId="77777777" w:rsidR="00A63431" w:rsidRPr="00775DC2" w:rsidRDefault="00A63431" w:rsidP="00A63431">
      <w:pPr>
        <w:rPr>
          <w:rFonts w:ascii="Arial Narrow" w:hAnsi="Arial Narrow" w:cstheme="minorHAnsi"/>
        </w:rPr>
      </w:pPr>
    </w:p>
    <w:p w14:paraId="03377DF6" w14:textId="77777777" w:rsidR="00A63431" w:rsidRPr="00775DC2" w:rsidRDefault="00A63431" w:rsidP="00A63431">
      <w:pPr>
        <w:pBdr>
          <w:bottom w:val="single" w:sz="4" w:space="1" w:color="auto"/>
        </w:pBdr>
        <w:rPr>
          <w:rFonts w:ascii="Arial Narrow" w:hAnsi="Arial Narrow" w:cstheme="minorHAnsi"/>
        </w:rPr>
      </w:pPr>
      <w:r w:rsidRPr="00775DC2">
        <w:rPr>
          <w:rFonts w:ascii="Arial Narrow" w:hAnsi="Arial Narrow" w:cstheme="minorHAnsi"/>
        </w:rPr>
        <w:t>Underskrift</w:t>
      </w:r>
    </w:p>
    <w:p w14:paraId="05F71908" w14:textId="47673386" w:rsidR="00DF7A71" w:rsidRPr="00775DC2" w:rsidRDefault="00DF7A71" w:rsidP="00A63431">
      <w:pPr>
        <w:rPr>
          <w:rFonts w:ascii="Arial Narrow" w:hAnsi="Arial Narrow" w:cstheme="minorHAnsi"/>
        </w:rPr>
      </w:pPr>
    </w:p>
    <w:p w14:paraId="50BFA9DB" w14:textId="33493EF3" w:rsidR="00F7428B" w:rsidRPr="00775DC2" w:rsidRDefault="00A63431" w:rsidP="00A63431">
      <w:pPr>
        <w:rPr>
          <w:rFonts w:ascii="Arial Narrow" w:hAnsi="Arial Narrow" w:cstheme="minorHAnsi"/>
        </w:rPr>
      </w:pPr>
      <w:r w:rsidRPr="00775DC2">
        <w:rPr>
          <w:rFonts w:ascii="Arial Narrow" w:hAnsi="Arial Narrow" w:cstheme="minorHAnsi"/>
        </w:rPr>
        <w:t>(Har du ingen printer, kan du bekræfte på mail ved at vedhæfte denne fil og skrive i mailen, at du bekræfter vores samarbejdsaftale)</w:t>
      </w:r>
    </w:p>
    <w:p w14:paraId="1C00B85C" w14:textId="325B3576" w:rsidR="000F261A" w:rsidRPr="00775DC2" w:rsidRDefault="000F261A" w:rsidP="00A63431">
      <w:pPr>
        <w:rPr>
          <w:rFonts w:ascii="Arial Narrow" w:hAnsi="Arial Narrow" w:cstheme="minorHAnsi"/>
        </w:rPr>
      </w:pPr>
      <w:r w:rsidRPr="00775DC2">
        <w:rPr>
          <w:rFonts w:ascii="Arial Narrow" w:hAnsi="Arial Narrow" w:cstheme="minorHAnsi"/>
        </w:rPr>
        <w:t>Hvis den pågældende er under 18 år</w:t>
      </w:r>
      <w:r w:rsidR="00FD4972" w:rsidRPr="00775DC2">
        <w:rPr>
          <w:rFonts w:ascii="Arial Narrow" w:hAnsi="Arial Narrow" w:cstheme="minorHAnsi"/>
        </w:rPr>
        <w:t>, bedes</w:t>
      </w:r>
      <w:r w:rsidRPr="00775DC2">
        <w:rPr>
          <w:rFonts w:ascii="Arial Narrow" w:hAnsi="Arial Narrow" w:cstheme="minorHAnsi"/>
        </w:rPr>
        <w:t xml:space="preserve"> forældre/værges </w:t>
      </w:r>
      <w:r w:rsidR="0039709F" w:rsidRPr="00775DC2">
        <w:rPr>
          <w:rFonts w:ascii="Arial Narrow" w:hAnsi="Arial Narrow" w:cstheme="minorHAnsi"/>
        </w:rPr>
        <w:t>underskri</w:t>
      </w:r>
      <w:r w:rsidR="00FD4972" w:rsidRPr="00775DC2">
        <w:rPr>
          <w:rFonts w:ascii="Arial Narrow" w:hAnsi="Arial Narrow" w:cstheme="minorHAnsi"/>
        </w:rPr>
        <w:t>ve.</w:t>
      </w:r>
    </w:p>
    <w:p w14:paraId="2C179AAF" w14:textId="197632C8" w:rsidR="00073881" w:rsidRPr="00775DC2" w:rsidRDefault="00073881" w:rsidP="00A63431">
      <w:pPr>
        <w:rPr>
          <w:rFonts w:ascii="Arial Narrow" w:hAnsi="Arial Narrow" w:cstheme="minorHAnsi"/>
        </w:rPr>
      </w:pPr>
    </w:p>
    <w:sectPr w:rsidR="00073881" w:rsidRPr="00775DC2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23C86"/>
    <w:multiLevelType w:val="multilevel"/>
    <w:tmpl w:val="BA34CF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TQwNjEyszCxMDZT0lEKTi0uzszPAykwrAUA6xdxACwAAAA="/>
  </w:docVars>
  <w:rsids>
    <w:rsidRoot w:val="00DF7A71"/>
    <w:rsid w:val="000450F7"/>
    <w:rsid w:val="00073881"/>
    <w:rsid w:val="000A1D4C"/>
    <w:rsid w:val="000B7D01"/>
    <w:rsid w:val="000F261A"/>
    <w:rsid w:val="00101C20"/>
    <w:rsid w:val="00157E19"/>
    <w:rsid w:val="0016062F"/>
    <w:rsid w:val="001970CA"/>
    <w:rsid w:val="001B1886"/>
    <w:rsid w:val="001C78D4"/>
    <w:rsid w:val="00305F1D"/>
    <w:rsid w:val="0039709F"/>
    <w:rsid w:val="003D5624"/>
    <w:rsid w:val="003F1244"/>
    <w:rsid w:val="00480856"/>
    <w:rsid w:val="004872F1"/>
    <w:rsid w:val="004A5971"/>
    <w:rsid w:val="004C46CC"/>
    <w:rsid w:val="004D5178"/>
    <w:rsid w:val="004F3DDA"/>
    <w:rsid w:val="004F4552"/>
    <w:rsid w:val="00520843"/>
    <w:rsid w:val="00567626"/>
    <w:rsid w:val="00575DF9"/>
    <w:rsid w:val="00593D15"/>
    <w:rsid w:val="005942AD"/>
    <w:rsid w:val="005B717B"/>
    <w:rsid w:val="005C1CA7"/>
    <w:rsid w:val="005D6009"/>
    <w:rsid w:val="005E7CAB"/>
    <w:rsid w:val="005F7E54"/>
    <w:rsid w:val="00603486"/>
    <w:rsid w:val="00635164"/>
    <w:rsid w:val="006800FE"/>
    <w:rsid w:val="00692C67"/>
    <w:rsid w:val="006F2072"/>
    <w:rsid w:val="007277E7"/>
    <w:rsid w:val="0074620D"/>
    <w:rsid w:val="00765858"/>
    <w:rsid w:val="0077550F"/>
    <w:rsid w:val="00775DC2"/>
    <w:rsid w:val="00793561"/>
    <w:rsid w:val="007E6190"/>
    <w:rsid w:val="007F51D8"/>
    <w:rsid w:val="00837B0E"/>
    <w:rsid w:val="00866523"/>
    <w:rsid w:val="0089711D"/>
    <w:rsid w:val="008D7599"/>
    <w:rsid w:val="00934950"/>
    <w:rsid w:val="009438EF"/>
    <w:rsid w:val="00943C1D"/>
    <w:rsid w:val="009E7D5B"/>
    <w:rsid w:val="00A21321"/>
    <w:rsid w:val="00A55A88"/>
    <w:rsid w:val="00A63431"/>
    <w:rsid w:val="00A8198F"/>
    <w:rsid w:val="00AD05AC"/>
    <w:rsid w:val="00B325C8"/>
    <w:rsid w:val="00B860E6"/>
    <w:rsid w:val="00BA161A"/>
    <w:rsid w:val="00BA2320"/>
    <w:rsid w:val="00BB5C58"/>
    <w:rsid w:val="00BC49C3"/>
    <w:rsid w:val="00BF2954"/>
    <w:rsid w:val="00C02830"/>
    <w:rsid w:val="00C06255"/>
    <w:rsid w:val="00C4322F"/>
    <w:rsid w:val="00C81838"/>
    <w:rsid w:val="00C85E79"/>
    <w:rsid w:val="00CF1E06"/>
    <w:rsid w:val="00D550C6"/>
    <w:rsid w:val="00DB1523"/>
    <w:rsid w:val="00DE021D"/>
    <w:rsid w:val="00DF7A71"/>
    <w:rsid w:val="00E5529B"/>
    <w:rsid w:val="00E60049"/>
    <w:rsid w:val="00EA1107"/>
    <w:rsid w:val="00EE51CB"/>
    <w:rsid w:val="00EF5B89"/>
    <w:rsid w:val="00F11C4D"/>
    <w:rsid w:val="00F46352"/>
    <w:rsid w:val="00F725C3"/>
    <w:rsid w:val="00F7428B"/>
    <w:rsid w:val="00F90273"/>
    <w:rsid w:val="00F94469"/>
    <w:rsid w:val="00FA7F26"/>
    <w:rsid w:val="00FC44FB"/>
    <w:rsid w:val="00FD4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C35941"/>
  <w15:chartTrackingRefBased/>
  <w15:docId w15:val="{D2C130BD-9575-4EDB-BBC1-80F76830E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50F7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Kommentarhenvisning">
    <w:name w:val="annotation reference"/>
    <w:basedOn w:val="Standardskrifttypeiafsnit"/>
    <w:uiPriority w:val="99"/>
    <w:semiHidden/>
    <w:unhideWhenUsed/>
    <w:rsid w:val="009E7D5B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9E7D5B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9E7D5B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9E7D5B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9E7D5B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9E7D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9E7D5B"/>
    <w:rPr>
      <w:rFonts w:ascii="Segoe UI" w:hAnsi="Segoe UI" w:cs="Segoe UI"/>
      <w:sz w:val="18"/>
      <w:szCs w:val="18"/>
    </w:rPr>
  </w:style>
  <w:style w:type="paragraph" w:styleId="Listeafsnit">
    <w:name w:val="List Paragraph"/>
    <w:basedOn w:val="Normal"/>
    <w:uiPriority w:val="34"/>
    <w:qFormat/>
    <w:rsid w:val="00F11C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28961ea-3f2c-4d42-8e65-7d54fc1172dc">
      <UserInfo>
        <DisplayName/>
        <AccountId xsi:nil="true"/>
        <AccountType/>
      </UserInfo>
    </SharedWithUsers>
    <MediaLengthInSeconds xmlns="a6adbd01-1b2c-46f9-aa69-e60abcc4f436" xsi:nil="true"/>
    <Thumbnail xmlns="a6adbd01-1b2c-46f9-aa69-e60abcc4f43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17817361D62B24999C8FF4662E8A8B5" ma:contentTypeVersion="14" ma:contentTypeDescription="Opret et nyt dokument." ma:contentTypeScope="" ma:versionID="8ba21888b52a0cf4f67d250abdc2b277">
  <xsd:schema xmlns:xsd="http://www.w3.org/2001/XMLSchema" xmlns:xs="http://www.w3.org/2001/XMLSchema" xmlns:p="http://schemas.microsoft.com/office/2006/metadata/properties" xmlns:ns2="a6adbd01-1b2c-46f9-aa69-e60abcc4f436" xmlns:ns3="b28961ea-3f2c-4d42-8e65-7d54fc1172dc" targetNamespace="http://schemas.microsoft.com/office/2006/metadata/properties" ma:root="true" ma:fieldsID="b3a631a74f7a20f8b04ebd4d8e0c87d0" ns2:_="" ns3:_="">
    <xsd:import namespace="a6adbd01-1b2c-46f9-aa69-e60abcc4f436"/>
    <xsd:import namespace="b28961ea-3f2c-4d42-8e65-7d54fc1172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Thumbnai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dbd01-1b2c-46f9-aa69-e60abcc4f4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Thumbnail" ma:index="21" nillable="true" ma:displayName="Thumbnail" ma:format="Dropdown" ma:internalName="Thumbnail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961ea-3f2c-4d42-8e65-7d54fc1172d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77350E-DE54-4A38-9A5C-483856DFB17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0608AE-10D7-49E8-AFB9-592B1DFDC51D}">
  <ds:schemaRefs>
    <ds:schemaRef ds:uri="http://schemas.microsoft.com/office/2006/metadata/properties"/>
    <ds:schemaRef ds:uri="http://schemas.microsoft.com/office/infopath/2007/PartnerControls"/>
    <ds:schemaRef ds:uri="b28961ea-3f2c-4d42-8e65-7d54fc1172dc"/>
    <ds:schemaRef ds:uri="a6adbd01-1b2c-46f9-aa69-e60abcc4f436"/>
  </ds:schemaRefs>
</ds:datastoreItem>
</file>

<file path=customXml/itemProps3.xml><?xml version="1.0" encoding="utf-8"?>
<ds:datastoreItem xmlns:ds="http://schemas.openxmlformats.org/officeDocument/2006/customXml" ds:itemID="{E6933208-1F5A-4554-A447-33CC0548B8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0FD329-729E-4806-BB24-78EE7A5D944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6</Words>
  <Characters>1322</Characters>
  <Application>Microsoft Office Word</Application>
  <DocSecurity>4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Servé Regtved</dc:creator>
  <cp:keywords/>
  <dc:description/>
  <cp:lastModifiedBy>Maibritt Viffeldt</cp:lastModifiedBy>
  <cp:revision>2</cp:revision>
  <dcterms:created xsi:type="dcterms:W3CDTF">2022-03-11T10:22:00Z</dcterms:created>
  <dcterms:modified xsi:type="dcterms:W3CDTF">2022-03-11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7817361D62B24999C8FF4662E8A8B5</vt:lpwstr>
  </property>
  <property fmtid="{D5CDD505-2E9C-101B-9397-08002B2CF9AE}" pid="3" name="Order">
    <vt:r8>10721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